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org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arraut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Polpenazze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olpenazze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6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564571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iorgiofarrauto05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6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6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6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